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5378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4344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458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0174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8674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3081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4235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4765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3795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180220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344898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44991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98000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4539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6924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539626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18945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194157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0036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5340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3318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7514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1819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2041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5322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дина Давлетова</dc:creator>
  <dc:language>ru-RU</dc:language>
  <cp:keywords/>
  <dcterms:created xsi:type="dcterms:W3CDTF">2024-03-23T10:05:15Z</dcterms:created>
  <dcterms:modified xsi:type="dcterms:W3CDTF">2024-03-23T1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